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pPr w:leftFromText="180" w:rightFromText="180" w:vertAnchor="page" w:horzAnchor="margin" w:tblpXSpec="center" w:tblpY="2703"/>
        <w:tblW w:w="0" w:type="auto"/>
        <w:tblLook w:val="04A0"/>
      </w:tblPr>
      <w:tblGrid>
        <w:gridCol w:w="3888"/>
        <w:gridCol w:w="5688"/>
      </w:tblGrid>
      <w:tr w:rsidR="00E72F44" w:rsidTr="00E72F44">
        <w:tc>
          <w:tcPr>
            <w:tcW w:w="3888" w:type="dxa"/>
          </w:tcPr>
          <w:p w:rsidR="00E72F44" w:rsidRPr="00001C01" w:rsidRDefault="00E72F44" w:rsidP="003F776B">
            <w:pPr>
              <w:jc w:val="both"/>
              <w:rPr>
                <w:b/>
              </w:rPr>
            </w:pPr>
            <w:r w:rsidRPr="00001C01">
              <w:rPr>
                <w:b/>
              </w:rPr>
              <w:t>Keyword</w:t>
            </w:r>
          </w:p>
        </w:tc>
        <w:tc>
          <w:tcPr>
            <w:tcW w:w="5688" w:type="dxa"/>
          </w:tcPr>
          <w:p w:rsidR="00E72F44" w:rsidRPr="00001C01" w:rsidRDefault="00C867AF" w:rsidP="003F776B">
            <w:pPr>
              <w:jc w:val="both"/>
              <w:rPr>
                <w:i/>
                <w:color w:val="7F7F7F" w:themeColor="text1" w:themeTint="80"/>
              </w:rPr>
            </w:pPr>
            <w:r>
              <w:t>Cool sculpting</w:t>
            </w:r>
          </w:p>
        </w:tc>
      </w:tr>
      <w:tr w:rsidR="00E72F44" w:rsidTr="00E72F44">
        <w:tc>
          <w:tcPr>
            <w:tcW w:w="3888" w:type="dxa"/>
          </w:tcPr>
          <w:p w:rsidR="00E72F44" w:rsidRPr="00001C01" w:rsidRDefault="00E72F44" w:rsidP="003F776B">
            <w:pPr>
              <w:jc w:val="both"/>
              <w:rPr>
                <w:b/>
              </w:rPr>
            </w:pPr>
            <w:r w:rsidRPr="00001C01">
              <w:rPr>
                <w:b/>
              </w:rPr>
              <w:t>Keyword-Optimized Title</w:t>
            </w:r>
          </w:p>
        </w:tc>
        <w:tc>
          <w:tcPr>
            <w:tcW w:w="5688" w:type="dxa"/>
          </w:tcPr>
          <w:p w:rsidR="00E72F44" w:rsidRPr="00001C01" w:rsidRDefault="00C867AF" w:rsidP="003F776B">
            <w:pPr>
              <w:jc w:val="both"/>
              <w:rPr>
                <w:i/>
                <w:color w:val="7F7F7F" w:themeColor="text1" w:themeTint="80"/>
              </w:rPr>
            </w:pPr>
            <w:r>
              <w:t xml:space="preserve">What is </w:t>
            </w:r>
            <w:proofErr w:type="spellStart"/>
            <w:r w:rsidR="003F776B">
              <w:t>Coolsculpting</w:t>
            </w:r>
            <w:proofErr w:type="spellEnd"/>
            <w:r w:rsidR="003F776B">
              <w:t xml:space="preserve"> </w:t>
            </w:r>
            <w:r>
              <w:t>and How It Works</w:t>
            </w:r>
          </w:p>
        </w:tc>
      </w:tr>
      <w:tr w:rsidR="00E72F44" w:rsidTr="00E72F44">
        <w:tc>
          <w:tcPr>
            <w:tcW w:w="3888" w:type="dxa"/>
          </w:tcPr>
          <w:p w:rsidR="00E72F44" w:rsidRPr="00001C01" w:rsidRDefault="00E72F44" w:rsidP="003F776B">
            <w:pPr>
              <w:jc w:val="both"/>
              <w:rPr>
                <w:b/>
              </w:rPr>
            </w:pPr>
            <w:r w:rsidRPr="00001C01">
              <w:rPr>
                <w:b/>
              </w:rPr>
              <w:t>Keyword-Optimized Meta Description</w:t>
            </w:r>
          </w:p>
        </w:tc>
        <w:tc>
          <w:tcPr>
            <w:tcW w:w="5688" w:type="dxa"/>
          </w:tcPr>
          <w:p w:rsidR="00E72F44" w:rsidRPr="000E52D6" w:rsidRDefault="000E52D6" w:rsidP="000E52D6">
            <w:pPr>
              <w:jc w:val="both"/>
            </w:pPr>
            <w:r>
              <w:t xml:space="preserve">CoolSculpting is a cosmetic treatment procedure that freezes the fat cells in targeted regions of your body. Another name for this treatment is cryolipolysis, and just like liposuction, it helps remove difficult body fat. </w:t>
            </w:r>
          </w:p>
        </w:tc>
      </w:tr>
      <w:tr w:rsidR="00E72F44" w:rsidTr="00E72F44">
        <w:tc>
          <w:tcPr>
            <w:tcW w:w="3888" w:type="dxa"/>
          </w:tcPr>
          <w:p w:rsidR="00E72F44" w:rsidRPr="00001C01" w:rsidRDefault="00E72F44" w:rsidP="003F776B">
            <w:pPr>
              <w:jc w:val="both"/>
              <w:rPr>
                <w:b/>
              </w:rPr>
            </w:pPr>
            <w:r w:rsidRPr="00001C01">
              <w:rPr>
                <w:b/>
              </w:rPr>
              <w:t>Internal Links</w:t>
            </w:r>
          </w:p>
        </w:tc>
        <w:tc>
          <w:tcPr>
            <w:tcW w:w="5688" w:type="dxa"/>
          </w:tcPr>
          <w:p w:rsidR="00E72F44" w:rsidRPr="00001C01" w:rsidRDefault="00C867AF" w:rsidP="003F776B">
            <w:pPr>
              <w:jc w:val="both"/>
              <w:rPr>
                <w:i/>
                <w:color w:val="7F7F7F" w:themeColor="text1" w:themeTint="80"/>
              </w:rPr>
            </w:pPr>
            <w:r>
              <w:rPr>
                <w:i/>
                <w:color w:val="7F7F7F" w:themeColor="text1" w:themeTint="80"/>
              </w:rPr>
              <w:t>No</w:t>
            </w:r>
          </w:p>
        </w:tc>
      </w:tr>
      <w:tr w:rsidR="00E72F44" w:rsidTr="00E72F44">
        <w:tc>
          <w:tcPr>
            <w:tcW w:w="3888" w:type="dxa"/>
          </w:tcPr>
          <w:p w:rsidR="00E72F44" w:rsidRPr="00001C01" w:rsidRDefault="00E72F44" w:rsidP="003F776B">
            <w:pPr>
              <w:jc w:val="both"/>
              <w:rPr>
                <w:b/>
              </w:rPr>
            </w:pPr>
            <w:r w:rsidRPr="00001C01">
              <w:rPr>
                <w:b/>
              </w:rPr>
              <w:t>External Links</w:t>
            </w:r>
          </w:p>
        </w:tc>
        <w:tc>
          <w:tcPr>
            <w:tcW w:w="5688" w:type="dxa"/>
          </w:tcPr>
          <w:p w:rsidR="00E72F44" w:rsidRPr="00001C01" w:rsidRDefault="00C867AF" w:rsidP="003F776B">
            <w:pPr>
              <w:jc w:val="both"/>
              <w:rPr>
                <w:i/>
                <w:color w:val="7F7F7F" w:themeColor="text1" w:themeTint="80"/>
              </w:rPr>
            </w:pPr>
            <w:r>
              <w:rPr>
                <w:i/>
                <w:color w:val="7F7F7F" w:themeColor="text1" w:themeTint="80"/>
              </w:rPr>
              <w:t>Yes</w:t>
            </w:r>
          </w:p>
        </w:tc>
      </w:tr>
      <w:tr w:rsidR="00E72F44" w:rsidTr="00E72F44">
        <w:tc>
          <w:tcPr>
            <w:tcW w:w="3888" w:type="dxa"/>
          </w:tcPr>
          <w:p w:rsidR="00E72F44" w:rsidRPr="00001C01" w:rsidRDefault="00E72F44" w:rsidP="003F776B">
            <w:pPr>
              <w:jc w:val="both"/>
              <w:rPr>
                <w:b/>
              </w:rPr>
            </w:pPr>
            <w:r w:rsidRPr="00001C01">
              <w:rPr>
                <w:b/>
              </w:rPr>
              <w:t>Research Links</w:t>
            </w:r>
          </w:p>
        </w:tc>
        <w:tc>
          <w:tcPr>
            <w:tcW w:w="5688" w:type="dxa"/>
          </w:tcPr>
          <w:p w:rsidR="00E72F44" w:rsidRPr="00001C01" w:rsidRDefault="00C867AF" w:rsidP="003F776B">
            <w:pPr>
              <w:jc w:val="both"/>
              <w:rPr>
                <w:i/>
                <w:color w:val="7F7F7F" w:themeColor="text1" w:themeTint="80"/>
              </w:rPr>
            </w:pPr>
            <w:r>
              <w:rPr>
                <w:i/>
                <w:color w:val="7F7F7F" w:themeColor="text1" w:themeTint="80"/>
              </w:rPr>
              <w:t>Yes</w:t>
            </w:r>
          </w:p>
        </w:tc>
      </w:tr>
      <w:tr w:rsidR="00E72F44" w:rsidTr="00E72F44">
        <w:tc>
          <w:tcPr>
            <w:tcW w:w="3888" w:type="dxa"/>
          </w:tcPr>
          <w:p w:rsidR="00E72F44" w:rsidRPr="00001C01" w:rsidRDefault="00E72F44" w:rsidP="003F776B">
            <w:pPr>
              <w:jc w:val="both"/>
              <w:rPr>
                <w:b/>
              </w:rPr>
            </w:pPr>
            <w:r>
              <w:rPr>
                <w:b/>
              </w:rPr>
              <w:t>Images</w:t>
            </w:r>
          </w:p>
        </w:tc>
        <w:tc>
          <w:tcPr>
            <w:tcW w:w="5688" w:type="dxa"/>
          </w:tcPr>
          <w:p w:rsidR="00E72F44" w:rsidRPr="00001C01" w:rsidRDefault="00C867AF" w:rsidP="003F776B">
            <w:pPr>
              <w:jc w:val="both"/>
              <w:rPr>
                <w:i/>
                <w:color w:val="7F7F7F" w:themeColor="text1" w:themeTint="80"/>
              </w:rPr>
            </w:pPr>
            <w:r>
              <w:rPr>
                <w:i/>
                <w:color w:val="7F7F7F" w:themeColor="text1" w:themeTint="80"/>
              </w:rPr>
              <w:t>Yes</w:t>
            </w:r>
          </w:p>
        </w:tc>
      </w:tr>
      <w:tr w:rsidR="00E72F44" w:rsidRPr="00001C01" w:rsidTr="00E72F44">
        <w:tc>
          <w:tcPr>
            <w:tcW w:w="3888" w:type="dxa"/>
          </w:tcPr>
          <w:p w:rsidR="00E72F44" w:rsidRPr="00001C01" w:rsidRDefault="00E72F44" w:rsidP="003F776B">
            <w:pPr>
              <w:jc w:val="both"/>
              <w:rPr>
                <w:b/>
              </w:rPr>
            </w:pPr>
            <w:r>
              <w:rPr>
                <w:b/>
              </w:rPr>
              <w:t>Proofread</w:t>
            </w:r>
          </w:p>
        </w:tc>
        <w:tc>
          <w:tcPr>
            <w:tcW w:w="5688" w:type="dxa"/>
          </w:tcPr>
          <w:p w:rsidR="00E72F44" w:rsidRPr="007A7060" w:rsidRDefault="00C867AF" w:rsidP="003F776B">
            <w:pPr>
              <w:jc w:val="both"/>
              <w:rPr>
                <w:i/>
                <w:color w:val="7F7F7F" w:themeColor="text1" w:themeTint="80"/>
              </w:rPr>
            </w:pPr>
            <w:r>
              <w:rPr>
                <w:i/>
                <w:color w:val="7F7F7F" w:themeColor="text1" w:themeTint="80"/>
              </w:rPr>
              <w:t>Yes</w:t>
            </w:r>
          </w:p>
        </w:tc>
      </w:tr>
      <w:tr w:rsidR="00E72F44" w:rsidRPr="007A130E" w:rsidTr="00E72F44">
        <w:tc>
          <w:tcPr>
            <w:tcW w:w="3888" w:type="dxa"/>
          </w:tcPr>
          <w:p w:rsidR="00E72F44" w:rsidRPr="00001C01" w:rsidRDefault="00E72F44" w:rsidP="003F776B">
            <w:pPr>
              <w:jc w:val="both"/>
              <w:rPr>
                <w:b/>
              </w:rPr>
            </w:pPr>
            <w:r w:rsidRPr="00001C01">
              <w:rPr>
                <w:b/>
              </w:rPr>
              <w:t>Copyscape Screenshot</w:t>
            </w:r>
          </w:p>
        </w:tc>
        <w:tc>
          <w:tcPr>
            <w:tcW w:w="5688" w:type="dxa"/>
          </w:tcPr>
          <w:p w:rsidR="00E72F44" w:rsidRPr="007A130E" w:rsidRDefault="00E72F44" w:rsidP="003F776B">
            <w:pPr>
              <w:jc w:val="both"/>
              <w:rPr>
                <w:i/>
                <w:color w:val="FF0000"/>
              </w:rPr>
            </w:pPr>
          </w:p>
        </w:tc>
      </w:tr>
    </w:tbl>
    <w:p w:rsidR="00E72F44" w:rsidRDefault="00E72F44" w:rsidP="003F776B">
      <w:pPr>
        <w:jc w:val="both"/>
        <w:rPr>
          <w:b/>
          <w:sz w:val="26"/>
          <w:szCs w:val="26"/>
        </w:rPr>
      </w:pPr>
    </w:p>
    <w:p w:rsidR="004005BE" w:rsidRDefault="004005BE" w:rsidP="003F776B">
      <w:pPr>
        <w:jc w:val="both"/>
        <w:rPr>
          <w:b/>
          <w:sz w:val="26"/>
          <w:szCs w:val="26"/>
        </w:rPr>
      </w:pPr>
    </w:p>
    <w:p w:rsidR="00B3290B" w:rsidRDefault="00B3290B" w:rsidP="003F776B">
      <w:pPr>
        <w:jc w:val="both"/>
      </w:pPr>
    </w:p>
    <w:p w:rsidR="00210C7A" w:rsidRDefault="00882588" w:rsidP="00534854">
      <w:pPr>
        <w:jc w:val="center"/>
      </w:pPr>
      <w:r>
        <w:rPr>
          <w:noProof/>
        </w:rPr>
        <w:drawing>
          <wp:inline distT="0" distB="0" distL="0" distR="0">
            <wp:extent cx="4336741" cy="1603848"/>
            <wp:effectExtent l="19050" t="0" r="6659"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srcRect/>
                    <a:stretch>
                      <a:fillRect/>
                    </a:stretch>
                  </pic:blipFill>
                  <pic:spPr bwMode="auto">
                    <a:xfrm>
                      <a:off x="0" y="0"/>
                      <a:ext cx="4336780" cy="1603863"/>
                    </a:xfrm>
                    <a:prstGeom prst="rect">
                      <a:avLst/>
                    </a:prstGeom>
                    <a:noFill/>
                    <a:ln w="9525">
                      <a:noFill/>
                      <a:miter lim="800000"/>
                      <a:headEnd/>
                      <a:tailEnd/>
                    </a:ln>
                  </pic:spPr>
                </pic:pic>
              </a:graphicData>
            </a:graphic>
          </wp:inline>
        </w:drawing>
      </w:r>
    </w:p>
    <w:p w:rsidR="00882588" w:rsidRDefault="00882588" w:rsidP="003F776B">
      <w:pPr>
        <w:jc w:val="both"/>
      </w:pPr>
    </w:p>
    <w:p w:rsidR="00210C7A" w:rsidRDefault="00210C7A" w:rsidP="003F776B">
      <w:pPr>
        <w:jc w:val="both"/>
      </w:pPr>
    </w:p>
    <w:p w:rsidR="00866BBF" w:rsidRDefault="00534854" w:rsidP="00534854">
      <w:pPr>
        <w:pStyle w:val="Title"/>
        <w:jc w:val="center"/>
      </w:pPr>
      <w:r>
        <w:rPr>
          <w:noProof/>
        </w:rPr>
        <w:drawing>
          <wp:inline distT="0" distB="0" distL="0" distR="0">
            <wp:extent cx="4562721" cy="2447956"/>
            <wp:effectExtent l="19050" t="0" r="9279"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srcRect/>
                    <a:stretch>
                      <a:fillRect/>
                    </a:stretch>
                  </pic:blipFill>
                  <pic:spPr bwMode="auto">
                    <a:xfrm>
                      <a:off x="0" y="0"/>
                      <a:ext cx="4562964" cy="2448087"/>
                    </a:xfrm>
                    <a:prstGeom prst="rect">
                      <a:avLst/>
                    </a:prstGeom>
                    <a:noFill/>
                    <a:ln w="9525">
                      <a:noFill/>
                      <a:miter lim="800000"/>
                      <a:headEnd/>
                      <a:tailEnd/>
                    </a:ln>
                  </pic:spPr>
                </pic:pic>
              </a:graphicData>
            </a:graphic>
          </wp:inline>
        </w:drawing>
      </w:r>
    </w:p>
    <w:p w:rsidR="00210C7A" w:rsidRDefault="00210C7A" w:rsidP="003F776B">
      <w:pPr>
        <w:pStyle w:val="Title"/>
        <w:jc w:val="both"/>
      </w:pPr>
      <w:r>
        <w:lastRenderedPageBreak/>
        <w:t xml:space="preserve">What is </w:t>
      </w:r>
      <w:r w:rsidR="003F776B">
        <w:t xml:space="preserve">CoolSculpting </w:t>
      </w:r>
      <w:r>
        <w:t xml:space="preserve">and </w:t>
      </w:r>
      <w:proofErr w:type="gramStart"/>
      <w:r>
        <w:t>How</w:t>
      </w:r>
      <w:proofErr w:type="gramEnd"/>
      <w:r>
        <w:t xml:space="preserve"> it Works</w:t>
      </w:r>
    </w:p>
    <w:p w:rsidR="00AB12BE" w:rsidRDefault="00AB12BE" w:rsidP="00AB12BE">
      <w:pPr>
        <w:jc w:val="center"/>
      </w:pPr>
      <w:r>
        <w:rPr>
          <w:noProof/>
        </w:rPr>
        <w:drawing>
          <wp:inline distT="0" distB="0" distL="0" distR="0">
            <wp:extent cx="5943600" cy="3714750"/>
            <wp:effectExtent l="19050" t="0" r="0" b="0"/>
            <wp:docPr id="6" name="Picture 5" descr="cool scupt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ol scupting.png"/>
                    <pic:cNvPicPr/>
                  </pic:nvPicPr>
                  <pic:blipFill>
                    <a:blip r:embed="rId7"/>
                    <a:stretch>
                      <a:fillRect/>
                    </a:stretch>
                  </pic:blipFill>
                  <pic:spPr>
                    <a:xfrm>
                      <a:off x="0" y="0"/>
                      <a:ext cx="5943600" cy="3714750"/>
                    </a:xfrm>
                    <a:prstGeom prst="rect">
                      <a:avLst/>
                    </a:prstGeom>
                  </pic:spPr>
                </pic:pic>
              </a:graphicData>
            </a:graphic>
          </wp:inline>
        </w:drawing>
      </w:r>
    </w:p>
    <w:p w:rsidR="00AB12BE" w:rsidRPr="00AB12BE" w:rsidRDefault="00AB12BE" w:rsidP="00AB12BE">
      <w:pPr>
        <w:jc w:val="center"/>
      </w:pPr>
      <w:r>
        <w:t xml:space="preserve">Image Source: </w:t>
      </w:r>
      <w:hyperlink r:id="rId8" w:history="1">
        <w:r w:rsidRPr="00AB12BE">
          <w:rPr>
            <w:rStyle w:val="Hyperlink"/>
          </w:rPr>
          <w:t>Capizzimd</w:t>
        </w:r>
      </w:hyperlink>
    </w:p>
    <w:p w:rsidR="00461041" w:rsidRDefault="006C11E4" w:rsidP="003F776B">
      <w:pPr>
        <w:jc w:val="both"/>
      </w:pPr>
      <w:r>
        <w:t xml:space="preserve">Are you looking for a treatment to reduce body fat areas? Well, </w:t>
      </w:r>
      <w:r w:rsidR="003F776B">
        <w:t>CoolSculpting is a</w:t>
      </w:r>
      <w:r>
        <w:t xml:space="preserve"> non-invasive cosmetic treatment that can help you. </w:t>
      </w:r>
    </w:p>
    <w:p w:rsidR="006C11E4" w:rsidRDefault="006C11E4" w:rsidP="003F776B">
      <w:pPr>
        <w:pStyle w:val="Heading2"/>
        <w:jc w:val="both"/>
      </w:pPr>
      <w:r>
        <w:t>What is Cool Sculpting</w:t>
      </w:r>
    </w:p>
    <w:p w:rsidR="006C11E4" w:rsidRPr="006C11E4" w:rsidRDefault="003F776B" w:rsidP="003F776B">
      <w:pPr>
        <w:jc w:val="both"/>
      </w:pPr>
      <w:r>
        <w:t xml:space="preserve">CoolSculpting </w:t>
      </w:r>
      <w:r w:rsidR="00E4398F">
        <w:t xml:space="preserve">is a cosmetic treatment procedure that freezes the fat cells in targeted regions of your body. </w:t>
      </w:r>
      <w:r w:rsidR="00553347">
        <w:t>Another name for this treatment is</w:t>
      </w:r>
      <w:r w:rsidR="00E4398F">
        <w:t xml:space="preserve"> cryolipolysis</w:t>
      </w:r>
      <w:r>
        <w:t>,</w:t>
      </w:r>
      <w:r w:rsidR="00E4398F">
        <w:t xml:space="preserve"> and just like liposuction</w:t>
      </w:r>
      <w:r>
        <w:t>,</w:t>
      </w:r>
      <w:r w:rsidR="00E4398F">
        <w:t xml:space="preserve"> </w:t>
      </w:r>
      <w:r w:rsidR="006A6A4D">
        <w:t xml:space="preserve">it helps remove difficult body fat. </w:t>
      </w:r>
    </w:p>
    <w:p w:rsidR="00210C7A" w:rsidRDefault="006A6A4D" w:rsidP="003F776B">
      <w:pPr>
        <w:jc w:val="both"/>
      </w:pPr>
      <w:r>
        <w:t xml:space="preserve">This is a non-invasive procedure, meaning </w:t>
      </w:r>
      <w:r w:rsidR="003F776B">
        <w:t>there are no</w:t>
      </w:r>
      <w:r>
        <w:t xml:space="preserve"> anesthetic or cuts</w:t>
      </w:r>
      <w:r w:rsidR="003F776B">
        <w:t xml:space="preserve"> involved</w:t>
      </w:r>
      <w:r>
        <w:t xml:space="preserve">. There it is far less risky than liposuction. </w:t>
      </w:r>
      <w:r w:rsidR="003F776B">
        <w:t xml:space="preserve">CoolSculpting </w:t>
      </w:r>
      <w:r w:rsidR="00553347">
        <w:t xml:space="preserve">is </w:t>
      </w:r>
      <w:r w:rsidR="003F776B">
        <w:t xml:space="preserve">a </w:t>
      </w:r>
      <w:r w:rsidR="00553347">
        <w:t xml:space="preserve">safe and FDA-approved procedure. However, </w:t>
      </w:r>
      <w:r w:rsidR="003F776B">
        <w:t>it would be best if you learned</w:t>
      </w:r>
      <w:r w:rsidR="00553347">
        <w:t xml:space="preserve"> about how it works before opting for it. </w:t>
      </w:r>
    </w:p>
    <w:p w:rsidR="00210C7A" w:rsidRDefault="00553347" w:rsidP="003F776B">
      <w:pPr>
        <w:pStyle w:val="Heading2"/>
        <w:jc w:val="both"/>
      </w:pPr>
      <w:r>
        <w:t xml:space="preserve">How does it Work? </w:t>
      </w:r>
    </w:p>
    <w:p w:rsidR="00553347" w:rsidRDefault="003F776B" w:rsidP="003F776B">
      <w:pPr>
        <w:jc w:val="both"/>
      </w:pPr>
      <w:r>
        <w:t xml:space="preserve">CoolSculpting </w:t>
      </w:r>
      <w:r w:rsidR="00642917">
        <w:t>uses freezing temperatures to break</w:t>
      </w:r>
      <w:r>
        <w:t xml:space="preserve"> </w:t>
      </w:r>
      <w:r w:rsidR="00642917">
        <w:t xml:space="preserve">down stubborn body fat cells. The cold temperature does not damage any other cells </w:t>
      </w:r>
      <w:r w:rsidR="00D70ECD">
        <w:t>like it does fat cells. Therefore, you will not have any side effects</w:t>
      </w:r>
      <w:r>
        <w:t>,</w:t>
      </w:r>
      <w:r w:rsidR="00D70ECD">
        <w:t xml:space="preserve"> such as damage to underlying tissues and skin. </w:t>
      </w:r>
    </w:p>
    <w:p w:rsidR="00D70ECD" w:rsidRDefault="00D70ECD" w:rsidP="003F776B">
      <w:pPr>
        <w:jc w:val="both"/>
      </w:pPr>
      <w:r>
        <w:lastRenderedPageBreak/>
        <w:t xml:space="preserve">During the treatment, the </w:t>
      </w:r>
      <w:r w:rsidR="003F776B">
        <w:t xml:space="preserve">CoolSculpting </w:t>
      </w:r>
      <w:r>
        <w:t xml:space="preserve">practitioner will </w:t>
      </w:r>
      <w:r w:rsidR="00D67036">
        <w:t xml:space="preserve">vacuum the fatty tissue area into an application to cool the fat cells. The freezing temperature will numb that particular skin area. Some people describe it as a cooling sensation; therefore, you will feel no pain. </w:t>
      </w:r>
    </w:p>
    <w:p w:rsidR="00D67036" w:rsidRDefault="00D67036" w:rsidP="003F776B">
      <w:pPr>
        <w:jc w:val="both"/>
      </w:pPr>
      <w:r>
        <w:t xml:space="preserve">The entire treatment may </w:t>
      </w:r>
      <w:r w:rsidR="008019E9">
        <w:t xml:space="preserve">take up to an hour without any need </w:t>
      </w:r>
      <w:r w:rsidR="003F776B">
        <w:t>for</w:t>
      </w:r>
      <w:r w:rsidR="008019E9">
        <w:t xml:space="preserve"> recovery time. You may feel soreness in the body area of treatment. This is similar to a temporary sensation you may feel</w:t>
      </w:r>
      <w:r w:rsidR="007D1143">
        <w:t xml:space="preserve"> </w:t>
      </w:r>
      <w:r w:rsidR="00567D8A">
        <w:t xml:space="preserve">in case of </w:t>
      </w:r>
      <w:r w:rsidR="007D1143">
        <w:t xml:space="preserve">a minor muscle injury and/or </w:t>
      </w:r>
      <w:r w:rsidR="008019E9">
        <w:t xml:space="preserve">intense workout. </w:t>
      </w:r>
    </w:p>
    <w:p w:rsidR="008019E9" w:rsidRDefault="008019E9" w:rsidP="003F776B">
      <w:pPr>
        <w:jc w:val="both"/>
      </w:pPr>
      <w:r>
        <w:t xml:space="preserve">It takes between 4 to 6 months after the </w:t>
      </w:r>
      <w:r w:rsidR="003F776B">
        <w:t xml:space="preserve">CoolSculpting </w:t>
      </w:r>
      <w:r>
        <w:t xml:space="preserve">procedure for the fat cells to disappear. </w:t>
      </w:r>
      <w:r w:rsidR="00866BBF">
        <w:t xml:space="preserve">During this time, </w:t>
      </w:r>
      <w:hyperlink r:id="rId9" w:history="1">
        <w:r w:rsidR="00866BBF" w:rsidRPr="00866BBF">
          <w:rPr>
            <w:rStyle w:val="Hyperlink"/>
          </w:rPr>
          <w:t>your fat area will decrease by 20 percent on average.</w:t>
        </w:r>
      </w:hyperlink>
      <w:r w:rsidR="00866BBF">
        <w:t xml:space="preserve"> </w:t>
      </w:r>
    </w:p>
    <w:p w:rsidR="00AB7C4E" w:rsidRDefault="00AB7C4E" w:rsidP="003F776B">
      <w:pPr>
        <w:pStyle w:val="Heading2"/>
        <w:jc w:val="both"/>
      </w:pPr>
      <w:r>
        <w:t>Not a Weight Loss Treatment</w:t>
      </w:r>
    </w:p>
    <w:p w:rsidR="00AB7C4E" w:rsidRDefault="00AB7C4E" w:rsidP="003F776B">
      <w:pPr>
        <w:jc w:val="both"/>
      </w:pPr>
      <w:r>
        <w:t xml:space="preserve">Remember, </w:t>
      </w:r>
      <w:r w:rsidR="003F776B">
        <w:t xml:space="preserve">CoolSculpting </w:t>
      </w:r>
      <w:r>
        <w:t>is not a weight</w:t>
      </w:r>
      <w:r w:rsidR="003F776B">
        <w:t>-</w:t>
      </w:r>
      <w:r>
        <w:t xml:space="preserve">loss treatment. </w:t>
      </w:r>
      <w:r w:rsidR="003F776B">
        <w:t>It</w:t>
      </w:r>
      <w:r>
        <w:t xml:space="preserve"> is more of a body shaping treatment. </w:t>
      </w:r>
      <w:r w:rsidR="003F776B">
        <w:t xml:space="preserve">CoolSculpting </w:t>
      </w:r>
      <w:r>
        <w:t xml:space="preserve">will eliminate portions of fatty cells from the targeted body area. These eliminated cells cannot grow back. Therefore, </w:t>
      </w:r>
      <w:r w:rsidR="003F776B">
        <w:t xml:space="preserve">CoolSculpting </w:t>
      </w:r>
      <w:r>
        <w:t>is long</w:t>
      </w:r>
      <w:r w:rsidR="003F776B">
        <w:t>-</w:t>
      </w:r>
      <w:r>
        <w:t xml:space="preserve">lasting fat reduction treatment. </w:t>
      </w:r>
    </w:p>
    <w:p w:rsidR="00866BBF" w:rsidRDefault="001217DD" w:rsidP="003F776B">
      <w:pPr>
        <w:pStyle w:val="Heading2"/>
        <w:jc w:val="both"/>
      </w:pPr>
      <w:r>
        <w:t xml:space="preserve">Does </w:t>
      </w:r>
      <w:r w:rsidR="003F776B">
        <w:t xml:space="preserve">CoolSculpting </w:t>
      </w:r>
      <w:r>
        <w:t>Really Work</w:t>
      </w:r>
    </w:p>
    <w:p w:rsidR="001217DD" w:rsidRPr="001217DD" w:rsidRDefault="003F776B" w:rsidP="003F776B">
      <w:pPr>
        <w:jc w:val="both"/>
      </w:pPr>
      <w:r>
        <w:t xml:space="preserve">CoolSculpting </w:t>
      </w:r>
      <w:r w:rsidR="001217DD">
        <w:t xml:space="preserve">has </w:t>
      </w:r>
      <w:r>
        <w:t xml:space="preserve">a </w:t>
      </w:r>
      <w:r w:rsidR="001217DD">
        <w:t>promising success rate. The treatment is effective for removing body fat with fewer side effects.</w:t>
      </w:r>
      <w:r w:rsidR="00A25D23">
        <w:t xml:space="preserve"> The effectiveness of the treatment also depends on your lifestyle and other factors. If a person continues to lead a sedentary lifestyle with an unhealthy diet intake, </w:t>
      </w:r>
      <w:r>
        <w:t xml:space="preserve">CoolSculpting </w:t>
      </w:r>
      <w:r w:rsidR="00A25D23">
        <w:t xml:space="preserve">might not be </w:t>
      </w:r>
      <w:r w:rsidR="008C5D72">
        <w:t>too</w:t>
      </w:r>
      <w:r w:rsidR="00A25D23">
        <w:t xml:space="preserve"> effective. </w:t>
      </w:r>
    </w:p>
    <w:p w:rsidR="008019E9" w:rsidRDefault="00D83F61" w:rsidP="003F776B">
      <w:pPr>
        <w:jc w:val="both"/>
      </w:pPr>
      <w:r>
        <w:t>A</w:t>
      </w:r>
      <w:r w:rsidR="008C5D72">
        <w:t>ccor</w:t>
      </w:r>
      <w:r w:rsidR="00DE57B7">
        <w:t>din</w:t>
      </w:r>
      <w:r>
        <w:t xml:space="preserve">g to </w:t>
      </w:r>
      <w:r w:rsidR="00DE57B7">
        <w:t xml:space="preserve">research, </w:t>
      </w:r>
      <w:hyperlink r:id="rId10" w:history="1">
        <w:r w:rsidR="003F776B">
          <w:rPr>
            <w:rStyle w:val="Hyperlink"/>
          </w:rPr>
          <w:t xml:space="preserve"> people, on average, lose 14.6 to 28.5 of their body fat due to </w:t>
        </w:r>
        <w:proofErr w:type="spellStart"/>
        <w:r w:rsidR="003F776B">
          <w:rPr>
            <w:rStyle w:val="Hyperlink"/>
          </w:rPr>
          <w:t>Coolsculpting</w:t>
        </w:r>
        <w:proofErr w:type="spellEnd"/>
        <w:r w:rsidR="003F776B">
          <w:rPr>
            <w:rStyle w:val="Hyperlink"/>
          </w:rPr>
          <w:t xml:space="preserve"> treatment.</w:t>
        </w:r>
      </w:hyperlink>
      <w:r w:rsidR="00DE57B7">
        <w:t xml:space="preserve"> </w:t>
      </w:r>
      <w:r>
        <w:t xml:space="preserve"> </w:t>
      </w:r>
      <w:r w:rsidR="00C73118">
        <w:t xml:space="preserve">Another study suggested </w:t>
      </w:r>
      <w:hyperlink r:id="rId11" w:history="1">
        <w:r w:rsidR="003F776B">
          <w:rPr>
            <w:rStyle w:val="Hyperlink"/>
          </w:rPr>
          <w:t>fat reduction within two months of treatment.</w:t>
        </w:r>
      </w:hyperlink>
      <w:r w:rsidR="00C73118">
        <w:t xml:space="preserve"> </w:t>
      </w:r>
    </w:p>
    <w:p w:rsidR="00AB7C4E" w:rsidRDefault="00AB7C4E" w:rsidP="003F776B">
      <w:pPr>
        <w:pStyle w:val="Heading2"/>
        <w:jc w:val="both"/>
      </w:pPr>
      <w:r>
        <w:t xml:space="preserve">Body Areas Where </w:t>
      </w:r>
      <w:r w:rsidR="003F776B">
        <w:t xml:space="preserve">CoolSculpting </w:t>
      </w:r>
      <w:r>
        <w:t>is effective</w:t>
      </w:r>
    </w:p>
    <w:p w:rsidR="00AB7C4E" w:rsidRDefault="00AB7C4E" w:rsidP="003F776B">
      <w:pPr>
        <w:jc w:val="both"/>
      </w:pPr>
      <w:r>
        <w:t>You can treat the following skin regions on your body</w:t>
      </w:r>
    </w:p>
    <w:p w:rsidR="00AB7C4E" w:rsidRDefault="00AB7C4E" w:rsidP="003F776B">
      <w:pPr>
        <w:pStyle w:val="ListParagraph"/>
        <w:numPr>
          <w:ilvl w:val="0"/>
          <w:numId w:val="8"/>
        </w:numPr>
        <w:jc w:val="both"/>
      </w:pPr>
      <w:r>
        <w:t>Upper arms</w:t>
      </w:r>
    </w:p>
    <w:p w:rsidR="00AB7C4E" w:rsidRDefault="00AB7C4E" w:rsidP="003F776B">
      <w:pPr>
        <w:pStyle w:val="ListParagraph"/>
        <w:numPr>
          <w:ilvl w:val="0"/>
          <w:numId w:val="8"/>
        </w:numPr>
        <w:jc w:val="both"/>
      </w:pPr>
      <w:r>
        <w:t>Inner and outer thighs</w:t>
      </w:r>
    </w:p>
    <w:p w:rsidR="00AB7C4E" w:rsidRDefault="00AB7C4E" w:rsidP="003F776B">
      <w:pPr>
        <w:pStyle w:val="ListParagraph"/>
        <w:numPr>
          <w:ilvl w:val="0"/>
          <w:numId w:val="8"/>
        </w:numPr>
        <w:jc w:val="both"/>
      </w:pPr>
      <w:r>
        <w:t>The back</w:t>
      </w:r>
    </w:p>
    <w:p w:rsidR="00AB7C4E" w:rsidRDefault="00AB7C4E" w:rsidP="003F776B">
      <w:pPr>
        <w:pStyle w:val="ListParagraph"/>
        <w:numPr>
          <w:ilvl w:val="0"/>
          <w:numId w:val="8"/>
        </w:numPr>
        <w:jc w:val="both"/>
      </w:pPr>
      <w:r>
        <w:t>Double chins</w:t>
      </w:r>
    </w:p>
    <w:p w:rsidR="00AB7C4E" w:rsidRDefault="00AB7C4E" w:rsidP="003F776B">
      <w:pPr>
        <w:pStyle w:val="ListParagraph"/>
        <w:numPr>
          <w:ilvl w:val="0"/>
          <w:numId w:val="8"/>
        </w:numPr>
        <w:jc w:val="both"/>
      </w:pPr>
      <w:r>
        <w:t>Neck fat</w:t>
      </w:r>
    </w:p>
    <w:p w:rsidR="00AB7C4E" w:rsidRDefault="00AB7C4E" w:rsidP="003F776B">
      <w:pPr>
        <w:pStyle w:val="ListParagraph"/>
        <w:numPr>
          <w:ilvl w:val="0"/>
          <w:numId w:val="8"/>
        </w:numPr>
        <w:jc w:val="both"/>
      </w:pPr>
      <w:r>
        <w:t>Fat deposits above your knees</w:t>
      </w:r>
    </w:p>
    <w:p w:rsidR="00AB7C4E" w:rsidRDefault="00AB7C4E" w:rsidP="003F776B">
      <w:pPr>
        <w:pStyle w:val="ListParagraph"/>
        <w:numPr>
          <w:ilvl w:val="0"/>
          <w:numId w:val="8"/>
        </w:numPr>
        <w:jc w:val="both"/>
      </w:pPr>
      <w:r>
        <w:t>The best (quite famous amongst men to get rid of man boobs)</w:t>
      </w:r>
    </w:p>
    <w:p w:rsidR="00AB7C4E" w:rsidRDefault="00AB7C4E" w:rsidP="003F776B">
      <w:pPr>
        <w:pStyle w:val="ListParagraph"/>
        <w:numPr>
          <w:ilvl w:val="0"/>
          <w:numId w:val="8"/>
        </w:numPr>
        <w:jc w:val="both"/>
      </w:pPr>
      <w:r>
        <w:t>Armpits (bra bulge)</w:t>
      </w:r>
    </w:p>
    <w:p w:rsidR="00AB7C4E" w:rsidRDefault="00AB7C4E" w:rsidP="003F776B">
      <w:pPr>
        <w:pStyle w:val="ListParagraph"/>
        <w:numPr>
          <w:ilvl w:val="0"/>
          <w:numId w:val="8"/>
        </w:numPr>
        <w:jc w:val="both"/>
      </w:pPr>
      <w:r>
        <w:t>Love handles and hips</w:t>
      </w:r>
    </w:p>
    <w:p w:rsidR="00AB7C4E" w:rsidRDefault="00AB7C4E" w:rsidP="003F776B">
      <w:pPr>
        <w:pStyle w:val="ListParagraph"/>
        <w:numPr>
          <w:ilvl w:val="0"/>
          <w:numId w:val="8"/>
        </w:numPr>
        <w:jc w:val="both"/>
      </w:pPr>
      <w:r>
        <w:t>Belly fat</w:t>
      </w:r>
    </w:p>
    <w:p w:rsidR="00AB7C4E" w:rsidRDefault="003F776B" w:rsidP="003F776B">
      <w:pPr>
        <w:pStyle w:val="ListParagraph"/>
        <w:numPr>
          <w:ilvl w:val="0"/>
          <w:numId w:val="8"/>
        </w:numPr>
        <w:jc w:val="both"/>
      </w:pPr>
      <w:r>
        <w:t>The a</w:t>
      </w:r>
      <w:r w:rsidR="00AB7C4E">
        <w:t>rea under the buttocks</w:t>
      </w:r>
    </w:p>
    <w:p w:rsidR="00C73118" w:rsidRDefault="00C73118" w:rsidP="003F776B">
      <w:pPr>
        <w:pStyle w:val="Heading2"/>
        <w:jc w:val="both"/>
      </w:pPr>
      <w:r>
        <w:t>Are there any Side Effects</w:t>
      </w:r>
    </w:p>
    <w:p w:rsidR="00C73118" w:rsidRDefault="00BE2A67" w:rsidP="003F776B">
      <w:pPr>
        <w:jc w:val="both"/>
      </w:pPr>
      <w:r>
        <w:t xml:space="preserve">As </w:t>
      </w:r>
      <w:r w:rsidR="003F776B">
        <w:t xml:space="preserve">CoolSculpting </w:t>
      </w:r>
      <w:r>
        <w:t>is a non-invasive procedure, there are not many side effects</w:t>
      </w:r>
      <w:r w:rsidR="003F776B">
        <w:t>,</w:t>
      </w:r>
      <w:r>
        <w:t xml:space="preserve"> and </w:t>
      </w:r>
      <w:hyperlink r:id="rId12" w:history="1">
        <w:r w:rsidRPr="00BE2A67">
          <w:rPr>
            <w:rStyle w:val="Hyperlink"/>
          </w:rPr>
          <w:t>less than 1 percent of the people reported any complications</w:t>
        </w:r>
      </w:hyperlink>
      <w:r>
        <w:t xml:space="preserve">. </w:t>
      </w:r>
      <w:r w:rsidR="002528BB">
        <w:t xml:space="preserve">However, the side effects may include </w:t>
      </w:r>
    </w:p>
    <w:p w:rsidR="002528BB" w:rsidRDefault="002528BB" w:rsidP="003F776B">
      <w:pPr>
        <w:pStyle w:val="ListParagraph"/>
        <w:numPr>
          <w:ilvl w:val="0"/>
          <w:numId w:val="7"/>
        </w:numPr>
        <w:jc w:val="both"/>
      </w:pPr>
      <w:r>
        <w:lastRenderedPageBreak/>
        <w:t>Bruising</w:t>
      </w:r>
    </w:p>
    <w:p w:rsidR="002528BB" w:rsidRDefault="002528BB" w:rsidP="003F776B">
      <w:pPr>
        <w:pStyle w:val="ListParagraph"/>
        <w:numPr>
          <w:ilvl w:val="0"/>
          <w:numId w:val="7"/>
        </w:numPr>
        <w:jc w:val="both"/>
      </w:pPr>
      <w:r>
        <w:t>Localized pain</w:t>
      </w:r>
    </w:p>
    <w:p w:rsidR="002528BB" w:rsidRDefault="002528BB" w:rsidP="003F776B">
      <w:pPr>
        <w:pStyle w:val="ListParagraph"/>
        <w:numPr>
          <w:ilvl w:val="0"/>
          <w:numId w:val="7"/>
        </w:numPr>
        <w:jc w:val="both"/>
      </w:pPr>
      <w:r>
        <w:t>Sensitivity</w:t>
      </w:r>
    </w:p>
    <w:p w:rsidR="002528BB" w:rsidRDefault="002528BB" w:rsidP="003F776B">
      <w:pPr>
        <w:pStyle w:val="ListParagraph"/>
        <w:numPr>
          <w:ilvl w:val="0"/>
          <w:numId w:val="7"/>
        </w:numPr>
        <w:jc w:val="both"/>
      </w:pPr>
      <w:r>
        <w:t xml:space="preserve">Swelling </w:t>
      </w:r>
    </w:p>
    <w:p w:rsidR="002528BB" w:rsidRDefault="002528BB" w:rsidP="003F776B">
      <w:pPr>
        <w:pStyle w:val="ListParagraph"/>
        <w:numPr>
          <w:ilvl w:val="0"/>
          <w:numId w:val="7"/>
        </w:numPr>
        <w:jc w:val="both"/>
      </w:pPr>
      <w:r>
        <w:t>Skin redness</w:t>
      </w:r>
    </w:p>
    <w:p w:rsidR="00AB7C4E" w:rsidRDefault="00E370B0" w:rsidP="003F776B">
      <w:pPr>
        <w:pStyle w:val="Heading2"/>
        <w:jc w:val="both"/>
      </w:pPr>
      <w:r>
        <w:t>Are you Interested?</w:t>
      </w:r>
    </w:p>
    <w:p w:rsidR="00E370B0" w:rsidRPr="00E370B0" w:rsidRDefault="00E370B0" w:rsidP="003F776B">
      <w:pPr>
        <w:jc w:val="both"/>
      </w:pPr>
      <w:r>
        <w:t xml:space="preserve">Now </w:t>
      </w:r>
      <w:r w:rsidR="003F776B">
        <w:t>that you know about CoolSculpting</w:t>
      </w:r>
      <w:r>
        <w:t xml:space="preserve"> and feel that you are ready to get rid of that unwanted body fat, it is time to contact </w:t>
      </w:r>
      <w:r w:rsidRPr="003F776B">
        <w:rPr>
          <w:b/>
          <w:highlight w:val="yellow"/>
        </w:rPr>
        <w:t>(Enter your SPA name).</w:t>
      </w:r>
      <w:r w:rsidRPr="003F776B">
        <w:rPr>
          <w:b/>
        </w:rPr>
        <w:t xml:space="preserve"> </w:t>
      </w:r>
      <w:r>
        <w:t xml:space="preserve">Call us </w:t>
      </w:r>
      <w:r w:rsidR="003F776B">
        <w:t xml:space="preserve">today on </w:t>
      </w:r>
      <w:r w:rsidR="003F776B" w:rsidRPr="003F776B">
        <w:rPr>
          <w:b/>
          <w:highlight w:val="yellow"/>
        </w:rPr>
        <w:t>(enter phone number)</w:t>
      </w:r>
      <w:r w:rsidR="003F776B">
        <w:t xml:space="preserve"> </w:t>
      </w:r>
      <w:r>
        <w:t xml:space="preserve">to schedule a complimentary consultation </w:t>
      </w:r>
      <w:r w:rsidR="003F776B">
        <w:t xml:space="preserve">in </w:t>
      </w:r>
      <w:r w:rsidR="003F776B" w:rsidRPr="003F776B">
        <w:rPr>
          <w:b/>
          <w:highlight w:val="yellow"/>
        </w:rPr>
        <w:t>(location).</w:t>
      </w:r>
      <w:r w:rsidR="003F776B">
        <w:t xml:space="preserve"> </w:t>
      </w:r>
    </w:p>
    <w:p w:rsidR="00AB7C4E" w:rsidRPr="003F776B" w:rsidRDefault="003F776B" w:rsidP="003F776B">
      <w:pPr>
        <w:rPr>
          <w:b/>
        </w:rPr>
      </w:pPr>
      <w:r w:rsidRPr="003F776B">
        <w:rPr>
          <w:b/>
        </w:rPr>
        <w:t>Reference URLs</w:t>
      </w:r>
    </w:p>
    <w:p w:rsidR="00FD3A37" w:rsidRDefault="00BC104A" w:rsidP="00FD3A37">
      <w:pPr>
        <w:jc w:val="both"/>
      </w:pPr>
      <w:hyperlink r:id="rId13" w:history="1">
        <w:r w:rsidR="00FD3A37" w:rsidRPr="00DE34DB">
          <w:rPr>
            <w:rStyle w:val="Hyperlink"/>
          </w:rPr>
          <w:t>https://wb.md/2QdNktz</w:t>
        </w:r>
      </w:hyperlink>
    </w:p>
    <w:p w:rsidR="00FD3A37" w:rsidRDefault="00BC104A" w:rsidP="00FD3A37">
      <w:pPr>
        <w:jc w:val="both"/>
      </w:pPr>
      <w:hyperlink r:id="rId14" w:history="1">
        <w:r w:rsidR="00FD3A37" w:rsidRPr="00DE34DB">
          <w:rPr>
            <w:rStyle w:val="Hyperlink"/>
          </w:rPr>
          <w:t>https://bit.ly/3eicEX8</w:t>
        </w:r>
      </w:hyperlink>
    </w:p>
    <w:p w:rsidR="00FD3A37" w:rsidRDefault="00BC104A" w:rsidP="00FD3A37">
      <w:pPr>
        <w:jc w:val="both"/>
      </w:pPr>
      <w:hyperlink r:id="rId15" w:history="1">
        <w:r w:rsidR="00FD3A37" w:rsidRPr="00DE34DB">
          <w:rPr>
            <w:rStyle w:val="Hyperlink"/>
          </w:rPr>
          <w:t>https://coolscul.pt/3mXemBs</w:t>
        </w:r>
      </w:hyperlink>
    </w:p>
    <w:p w:rsidR="00FD3A37" w:rsidRDefault="00BC104A" w:rsidP="00FD3A37">
      <w:pPr>
        <w:jc w:val="both"/>
      </w:pPr>
      <w:hyperlink r:id="rId16" w:history="1">
        <w:r w:rsidR="00FD3A37" w:rsidRPr="00DE34DB">
          <w:rPr>
            <w:rStyle w:val="Hyperlink"/>
          </w:rPr>
          <w:t>https://bit.ly/3x4S3hL</w:t>
        </w:r>
      </w:hyperlink>
    </w:p>
    <w:p w:rsidR="00FD3A37" w:rsidRDefault="00BC104A" w:rsidP="00FD3A37">
      <w:pPr>
        <w:jc w:val="both"/>
      </w:pPr>
      <w:hyperlink r:id="rId17" w:history="1">
        <w:r w:rsidR="00FD3A37" w:rsidRPr="00DE34DB">
          <w:rPr>
            <w:rStyle w:val="Hyperlink"/>
          </w:rPr>
          <w:t>https://bit.ly/3glergO</w:t>
        </w:r>
      </w:hyperlink>
    </w:p>
    <w:p w:rsidR="00FD3A37" w:rsidRDefault="00BC104A" w:rsidP="00FD3A37">
      <w:pPr>
        <w:jc w:val="both"/>
      </w:pPr>
      <w:hyperlink r:id="rId18" w:history="1">
        <w:r w:rsidR="00FD3A37" w:rsidRPr="00DE34DB">
          <w:rPr>
            <w:rStyle w:val="Hyperlink"/>
          </w:rPr>
          <w:t>https://bit.ly/32ppeP5</w:t>
        </w:r>
      </w:hyperlink>
    </w:p>
    <w:p w:rsidR="00FD3A37" w:rsidRDefault="00BC104A" w:rsidP="00FD3A37">
      <w:pPr>
        <w:jc w:val="both"/>
      </w:pPr>
      <w:hyperlink r:id="rId19" w:history="1">
        <w:r w:rsidR="00FD3A37" w:rsidRPr="00DE34DB">
          <w:rPr>
            <w:rStyle w:val="Hyperlink"/>
          </w:rPr>
          <w:t>https://bit.ly/3n1FMWY</w:t>
        </w:r>
      </w:hyperlink>
    </w:p>
    <w:p w:rsidR="002528BB" w:rsidRDefault="00BC104A" w:rsidP="00FD3A37">
      <w:pPr>
        <w:jc w:val="both"/>
      </w:pPr>
      <w:hyperlink r:id="rId20" w:history="1">
        <w:r w:rsidR="00FD3A37" w:rsidRPr="00DE34DB">
          <w:rPr>
            <w:rStyle w:val="Hyperlink"/>
          </w:rPr>
          <w:t>https://bit.ly/3ty9IMz</w:t>
        </w:r>
      </w:hyperlink>
    </w:p>
    <w:p w:rsidR="00FD3A37" w:rsidRPr="00C73118" w:rsidRDefault="00FD3A37" w:rsidP="00FD3A37">
      <w:pPr>
        <w:jc w:val="both"/>
      </w:pPr>
    </w:p>
    <w:sectPr w:rsidR="00FD3A37" w:rsidRPr="00C73118" w:rsidSect="00BC5B19">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E4B5DE2"/>
    <w:multiLevelType w:val="multilevel"/>
    <w:tmpl w:val="F9FE5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7F17B86"/>
    <w:multiLevelType w:val="hybridMultilevel"/>
    <w:tmpl w:val="12360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DBF3551"/>
    <w:multiLevelType w:val="multilevel"/>
    <w:tmpl w:val="1EFE4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3F8D5582"/>
    <w:multiLevelType w:val="hybridMultilevel"/>
    <w:tmpl w:val="42C60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3DE70C4"/>
    <w:multiLevelType w:val="hybridMultilevel"/>
    <w:tmpl w:val="B3E28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AB221A8"/>
    <w:multiLevelType w:val="hybridMultilevel"/>
    <w:tmpl w:val="DE26D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715523C"/>
    <w:multiLevelType w:val="hybridMultilevel"/>
    <w:tmpl w:val="1E040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5B745C0"/>
    <w:multiLevelType w:val="hybridMultilevel"/>
    <w:tmpl w:val="1A98A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DD95378"/>
    <w:multiLevelType w:val="multilevel"/>
    <w:tmpl w:val="CCD6BA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7"/>
  </w:num>
  <w:num w:numId="3">
    <w:abstractNumId w:val="4"/>
  </w:num>
  <w:num w:numId="4">
    <w:abstractNumId w:val="6"/>
  </w:num>
  <w:num w:numId="5">
    <w:abstractNumId w:val="0"/>
  </w:num>
  <w:num w:numId="6">
    <w:abstractNumId w:val="2"/>
  </w:num>
  <w:num w:numId="7">
    <w:abstractNumId w:val="3"/>
  </w:num>
  <w:num w:numId="8">
    <w:abstractNumId w:val="5"/>
  </w:num>
  <w:num w:numId="9">
    <w:abstractNumId w:val="8"/>
    <w:lvlOverride w:ilvl="0">
      <w:lvl w:ilvl="0">
        <w:numFmt w:val="decimal"/>
        <w:lvlText w:val=""/>
        <w:lvlJc w:val="left"/>
      </w:lvl>
    </w:lvlOverride>
    <w:lvlOverride w:ilvl="1">
      <w:lvl w:ilvl="1">
        <w:numFmt w:val="decimal"/>
        <w:lvlText w:val=""/>
        <w:lvlJc w:val="left"/>
      </w:lvl>
    </w:lvlOverride>
    <w:lvlOverride w:ilvl="2">
      <w:lvl w:ilvl="2">
        <w:numFmt w:val="decimal"/>
        <w:lvlText w:val=""/>
        <w:lvlJc w:val="left"/>
      </w:lvl>
    </w:lvlOverride>
    <w:lvlOverride w:ilvl="3">
      <w:lvl w:ilvl="3">
        <w:numFmt w:val="bullet"/>
        <w:lvlText w:val=""/>
        <w:lvlJc w:val="left"/>
        <w:pPr>
          <w:tabs>
            <w:tab w:val="num" w:pos="2880"/>
          </w:tabs>
          <w:ind w:left="2880" w:hanging="360"/>
        </w:pPr>
        <w:rPr>
          <w:rFonts w:ascii="Symbol" w:hAnsi="Symbol" w:hint="default"/>
          <w:sz w:val="20"/>
        </w:rPr>
      </w:lvl>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1"/>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yMzY2MDa2sDS2NDc3MDJR0lEKTi0uzszPAykwrAUAgxirFCwAAAA="/>
  </w:docVars>
  <w:rsids>
    <w:rsidRoot w:val="00001C01"/>
    <w:rsid w:val="00001C01"/>
    <w:rsid w:val="00027815"/>
    <w:rsid w:val="000E52D6"/>
    <w:rsid w:val="001217DD"/>
    <w:rsid w:val="001601BB"/>
    <w:rsid w:val="00210C7A"/>
    <w:rsid w:val="00245191"/>
    <w:rsid w:val="00247C9F"/>
    <w:rsid w:val="002528BB"/>
    <w:rsid w:val="00265104"/>
    <w:rsid w:val="0026718E"/>
    <w:rsid w:val="002920E3"/>
    <w:rsid w:val="002C45A3"/>
    <w:rsid w:val="00375902"/>
    <w:rsid w:val="003F776B"/>
    <w:rsid w:val="004005BE"/>
    <w:rsid w:val="004608CD"/>
    <w:rsid w:val="00461041"/>
    <w:rsid w:val="004C3A55"/>
    <w:rsid w:val="00510124"/>
    <w:rsid w:val="00534854"/>
    <w:rsid w:val="00553347"/>
    <w:rsid w:val="005633C2"/>
    <w:rsid w:val="00567D8A"/>
    <w:rsid w:val="005A7047"/>
    <w:rsid w:val="005D2F95"/>
    <w:rsid w:val="00615216"/>
    <w:rsid w:val="00642917"/>
    <w:rsid w:val="00644084"/>
    <w:rsid w:val="0069717B"/>
    <w:rsid w:val="006A6A4D"/>
    <w:rsid w:val="006C11E4"/>
    <w:rsid w:val="0073738E"/>
    <w:rsid w:val="00746D97"/>
    <w:rsid w:val="007A130E"/>
    <w:rsid w:val="007A7060"/>
    <w:rsid w:val="007B0212"/>
    <w:rsid w:val="007D1143"/>
    <w:rsid w:val="008019E9"/>
    <w:rsid w:val="00866BBF"/>
    <w:rsid w:val="0086724D"/>
    <w:rsid w:val="00872524"/>
    <w:rsid w:val="00882588"/>
    <w:rsid w:val="008C5D72"/>
    <w:rsid w:val="008D598E"/>
    <w:rsid w:val="00914D23"/>
    <w:rsid w:val="00921FD3"/>
    <w:rsid w:val="009905E7"/>
    <w:rsid w:val="009B69C3"/>
    <w:rsid w:val="00A229E8"/>
    <w:rsid w:val="00A25D23"/>
    <w:rsid w:val="00AB12BE"/>
    <w:rsid w:val="00AB7C4E"/>
    <w:rsid w:val="00AE26F9"/>
    <w:rsid w:val="00B00454"/>
    <w:rsid w:val="00B3290B"/>
    <w:rsid w:val="00B40B9A"/>
    <w:rsid w:val="00BB27EC"/>
    <w:rsid w:val="00BC104A"/>
    <w:rsid w:val="00BE2A67"/>
    <w:rsid w:val="00C443C0"/>
    <w:rsid w:val="00C73118"/>
    <w:rsid w:val="00C867AF"/>
    <w:rsid w:val="00D67036"/>
    <w:rsid w:val="00D70ECD"/>
    <w:rsid w:val="00D76C03"/>
    <w:rsid w:val="00D83F61"/>
    <w:rsid w:val="00DE57B7"/>
    <w:rsid w:val="00E32862"/>
    <w:rsid w:val="00E370B0"/>
    <w:rsid w:val="00E4398F"/>
    <w:rsid w:val="00E72F44"/>
    <w:rsid w:val="00EC715A"/>
    <w:rsid w:val="00F361AB"/>
    <w:rsid w:val="00F74718"/>
    <w:rsid w:val="00FB644E"/>
    <w:rsid w:val="00FC60D8"/>
    <w:rsid w:val="00FD3A37"/>
    <w:rsid w:val="00FF275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443C0"/>
  </w:style>
  <w:style w:type="paragraph" w:styleId="Heading2">
    <w:name w:val="heading 2"/>
    <w:basedOn w:val="Normal"/>
    <w:next w:val="Normal"/>
    <w:link w:val="Heading2Char"/>
    <w:uiPriority w:val="9"/>
    <w:unhideWhenUsed/>
    <w:qFormat/>
    <w:rsid w:val="006C11E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217DD"/>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01C01"/>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9905E7"/>
    <w:pPr>
      <w:ind w:left="720"/>
      <w:contextualSpacing/>
    </w:pPr>
  </w:style>
  <w:style w:type="paragraph" w:styleId="Title">
    <w:name w:val="Title"/>
    <w:basedOn w:val="Normal"/>
    <w:next w:val="Normal"/>
    <w:link w:val="TitleChar"/>
    <w:uiPriority w:val="10"/>
    <w:qFormat/>
    <w:rsid w:val="0026510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265104"/>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210C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10C7A"/>
    <w:rPr>
      <w:rFonts w:ascii="Tahoma" w:hAnsi="Tahoma" w:cs="Tahoma"/>
      <w:sz w:val="16"/>
      <w:szCs w:val="16"/>
    </w:rPr>
  </w:style>
  <w:style w:type="character" w:customStyle="1" w:styleId="Heading2Char">
    <w:name w:val="Heading 2 Char"/>
    <w:basedOn w:val="DefaultParagraphFont"/>
    <w:link w:val="Heading2"/>
    <w:uiPriority w:val="9"/>
    <w:rsid w:val="006C11E4"/>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866BBF"/>
    <w:rPr>
      <w:color w:val="0000FF" w:themeColor="hyperlink"/>
      <w:u w:val="single"/>
    </w:rPr>
  </w:style>
  <w:style w:type="character" w:customStyle="1" w:styleId="Heading3Char">
    <w:name w:val="Heading 3 Char"/>
    <w:basedOn w:val="DefaultParagraphFont"/>
    <w:link w:val="Heading3"/>
    <w:uiPriority w:val="9"/>
    <w:rsid w:val="001217DD"/>
    <w:rPr>
      <w:rFonts w:asciiTheme="majorHAnsi" w:eastAsiaTheme="majorEastAsia" w:hAnsiTheme="majorHAnsi" w:cstheme="majorBidi"/>
      <w:b/>
      <w:bCs/>
      <w:color w:val="4F81BD" w:themeColor="accent1"/>
    </w:rPr>
  </w:style>
  <w:style w:type="paragraph" w:styleId="NormalWeb">
    <w:name w:val="Normal (Web)"/>
    <w:basedOn w:val="Normal"/>
    <w:uiPriority w:val="99"/>
    <w:unhideWhenUsed/>
    <w:rsid w:val="00E370B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pizzimd.com/blog/freeze-fat-with-coolsculpting/" TargetMode="External"/><Relationship Id="rId13" Type="http://schemas.openxmlformats.org/officeDocument/2006/relationships/hyperlink" Target="https://wb.md/2QdNktz" TargetMode="External"/><Relationship Id="rId18" Type="http://schemas.openxmlformats.org/officeDocument/2006/relationships/hyperlink" Target="https://bit.ly/32ppeP5"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hyperlink" Target="https://academic.oup.com/asj/article/35/7/830/2589179" TargetMode="External"/><Relationship Id="rId17" Type="http://schemas.openxmlformats.org/officeDocument/2006/relationships/hyperlink" Target="https://bit.ly/3glergO" TargetMode="External"/><Relationship Id="rId2" Type="http://schemas.openxmlformats.org/officeDocument/2006/relationships/styles" Target="styles.xml"/><Relationship Id="rId16" Type="http://schemas.openxmlformats.org/officeDocument/2006/relationships/hyperlink" Target="https://bit.ly/3x4S3hL" TargetMode="External"/><Relationship Id="rId20" Type="http://schemas.openxmlformats.org/officeDocument/2006/relationships/hyperlink" Target="https://bit.ly/3ty9IMz"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www.ncbi.nlm.nih.gov/pmc/articles/PMC4265298/" TargetMode="External"/><Relationship Id="rId5" Type="http://schemas.openxmlformats.org/officeDocument/2006/relationships/image" Target="media/image1.png"/><Relationship Id="rId15" Type="http://schemas.openxmlformats.org/officeDocument/2006/relationships/hyperlink" Target="https://coolscul.pt/3mXemBs" TargetMode="External"/><Relationship Id="rId10" Type="http://schemas.openxmlformats.org/officeDocument/2006/relationships/hyperlink" Target="https://www.ncbi.nlm.nih.gov/pmc/articles/PMC4444424/" TargetMode="External"/><Relationship Id="rId19" Type="http://schemas.openxmlformats.org/officeDocument/2006/relationships/hyperlink" Target="https://bit.ly/3n1FMWY" TargetMode="External"/><Relationship Id="rId4" Type="http://schemas.openxmlformats.org/officeDocument/2006/relationships/webSettings" Target="webSettings.xml"/><Relationship Id="rId9" Type="http://schemas.openxmlformats.org/officeDocument/2006/relationships/hyperlink" Target="https://www.plasticsurgery.org/cosmetic-procedures/nonsurgical-fat-reduction/cryolipolysis" TargetMode="External"/><Relationship Id="rId14" Type="http://schemas.openxmlformats.org/officeDocument/2006/relationships/hyperlink" Target="https://bit.ly/3eicEX8"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3</TotalTime>
  <Pages>1</Pages>
  <Words>708</Words>
  <Characters>403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W</dc:creator>
  <cp:lastModifiedBy>GW</cp:lastModifiedBy>
  <cp:revision>16</cp:revision>
  <dcterms:created xsi:type="dcterms:W3CDTF">2021-03-31T07:05:00Z</dcterms:created>
  <dcterms:modified xsi:type="dcterms:W3CDTF">2021-04-19T12:22:00Z</dcterms:modified>
</cp:coreProperties>
</file>